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8FBADB" w14:textId="57453AEA" w:rsidR="00B63FA0" w:rsidRPr="00130D52" w:rsidRDefault="00B63FA0" w:rsidP="3B333954">
      <w:pPr>
        <w:spacing w:after="0" w:line="276" w:lineRule="auto"/>
        <w:contextualSpacing/>
        <w:jc w:val="right"/>
        <w:rPr>
          <w:rFonts w:ascii="Times New Roman" w:hAnsi="Times New Roman" w:cs="Times New Roman"/>
          <w:sz w:val="24"/>
          <w:szCs w:val="24"/>
        </w:rPr>
      </w:pPr>
      <w:bookmarkStart w:id="0" w:name="_GoBack"/>
      <w:bookmarkEnd w:id="0"/>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14:paraId="03005B00" w14:textId="18DA7543" w:rsidR="00B63FA0" w:rsidRPr="00130D5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p>
    <w:p w14:paraId="753401B7" w14:textId="2B5F8A21"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6B84C978"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14:paraId="6031E06D"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6945"/>
      </w:tblGrid>
      <w:tr w:rsidR="00B63FA0" w:rsidRPr="00AA3989" w14:paraId="3ADFA9C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47B9BB9"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511F82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69B20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582DCEC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181456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7517CC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C2BD241"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698D8F85"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0633103"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85C362E"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4974060"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5AB64ADD"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6C7C9D7"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99725DA"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69419FF"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3FE0CA6E"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E62EA76"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3C9731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2519C29"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7B4DD3A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DC2A96A"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FEA1DF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38CCAD2"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0FA91CC0"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BE5136"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73E7BD3" w14:textId="0FD153CC"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536FFB">
              <w:rPr>
                <w:rFonts w:ascii="Times New Roman" w:eastAsia="Times New Roman" w:hAnsi="Times New Roman" w:cs="Times New Roman"/>
                <w:sz w:val="24"/>
                <w:szCs w:val="24"/>
                <w:lang w:val="sr-Cyrl-CS"/>
              </w:rPr>
              <w:t>имејл</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3214D8E"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14:paraId="65C0B542"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2CF69811"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14:paraId="0B349E05"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5731"/>
        <w:gridCol w:w="1230"/>
      </w:tblGrid>
      <w:tr w:rsidR="00B63FA0" w:rsidRPr="00AA3989" w14:paraId="145FCBE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C9ED11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C99203"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F371C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14:paraId="0819AFB2"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A55B913" w14:textId="15771421"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5AA02B8" w14:textId="04CF18DC"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370724" w14:textId="77777777"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19E09F38"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A1E7878" w14:textId="3F3FAC4A"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E0070BB"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F1874F"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0903EEE3"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948DFB0" w14:textId="013DD252"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BBA538E"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2448A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2C5F351E" w14:textId="77777777" w:rsidTr="4EB39179">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6F02120" w14:textId="73C5B374"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533BE5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19D0DE"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14:paraId="426EB694"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619B349" w14:textId="77777777" w:rsidTr="4EB39179">
        <w:trPr>
          <w:trHeight w:val="196"/>
        </w:trPr>
        <w:tc>
          <w:tcPr>
            <w:tcW w:w="516" w:type="dxa"/>
            <w:vMerge/>
            <w:tcMar>
              <w:left w:w="105" w:type="dxa"/>
              <w:right w:w="105" w:type="dxa"/>
            </w:tcMar>
            <w:vAlign w:val="center"/>
          </w:tcPr>
          <w:p w14:paraId="5B858235"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2BE121F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DFE999"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14:paraId="071184A0"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4B5567F" w14:textId="77777777" w:rsidTr="4EB39179">
        <w:trPr>
          <w:trHeight w:val="196"/>
        </w:trPr>
        <w:tc>
          <w:tcPr>
            <w:tcW w:w="516" w:type="dxa"/>
            <w:vMerge/>
            <w:tcMar>
              <w:left w:w="105" w:type="dxa"/>
              <w:right w:w="105" w:type="dxa"/>
            </w:tcMar>
            <w:vAlign w:val="center"/>
          </w:tcPr>
          <w:p w14:paraId="62FFC418"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0912BEFD"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35A376"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14:paraId="37CCBE8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14:paraId="416C2AD4" w14:textId="6FF0572F" w:rsidR="4EB39179" w:rsidRPr="00130D52" w:rsidRDefault="4EB39179" w:rsidP="4EB39179">
      <w:pPr>
        <w:rPr>
          <w:rFonts w:ascii="Times New Roman" w:eastAsia="Times New Roman" w:hAnsi="Times New Roman" w:cs="Times New Roman"/>
          <w:b/>
          <w:bCs/>
          <w:sz w:val="24"/>
          <w:szCs w:val="24"/>
        </w:rPr>
      </w:pPr>
    </w:p>
    <w:p w14:paraId="5AAEAE32" w14:textId="09FAD9D9"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14:paraId="084D99AE" w14:textId="0C339EBD" w:rsidR="006E0396" w:rsidRPr="00130D52" w:rsidRDefault="4D6D10D4" w:rsidP="4EB39179">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69CC5646" w:rsidRPr="00130D52">
        <w:rPr>
          <w:rFonts w:ascii="Times New Roman" w:eastAsia="Times New Roman" w:hAnsi="Times New Roman" w:cs="Times New Roman"/>
          <w:sz w:val="24"/>
          <w:szCs w:val="24"/>
        </w:rPr>
        <w:t xml:space="preserve"> </w:t>
      </w:r>
      <w:r w:rsidR="00916439" w:rsidRPr="00130D52">
        <w:rPr>
          <w:rFonts w:ascii="Times New Roman" w:eastAsia="Times New Roman" w:hAnsi="Times New Roman" w:cs="Times New Roman"/>
          <w:sz w:val="24"/>
          <w:szCs w:val="24"/>
        </w:rPr>
        <w:t>самосталну</w:t>
      </w:r>
      <w:r w:rsidR="44678A02" w:rsidRPr="00130D52">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7F1543BC" w:rsidRPr="00AA3989">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енергетске санације.</w:t>
      </w:r>
      <w:r w:rsidR="48AC7A21" w:rsidRPr="00130D52">
        <w:rPr>
          <w:rFonts w:ascii="Times New Roman" w:eastAsia="Times New Roman" w:hAnsi="Times New Roman" w:cs="Times New Roman"/>
          <w:sz w:val="24"/>
          <w:szCs w:val="24"/>
        </w:rPr>
        <w:t xml:space="preserve"> </w:t>
      </w:r>
      <w:bookmarkStart w:id="1" w:name="_Hlk145668329"/>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1"/>
    </w:p>
    <w:p w14:paraId="4A2724AC" w14:textId="5A670DBC" w:rsidR="006E0396" w:rsidRPr="00130D52" w:rsidRDefault="006E0396" w:rsidP="00536FD8">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мере</w:t>
      </w:r>
      <w:r w:rsidR="002B0706"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 xml:space="preserve">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14:paraId="34A69240" w14:textId="7E7F8415"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ПОРОДИЧНЕ КУЋЕ</w:t>
      </w:r>
    </w:p>
    <w:p w14:paraId="72421F02" w14:textId="7418234D" w:rsidR="009D475A" w:rsidRPr="00130D52" w:rsidRDefault="009D475A" w:rsidP="009D475A">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w:t>
      </w:r>
      <w:r w:rsidRPr="00130D52">
        <w:rPr>
          <w:rFonts w:ascii="Times New Roman" w:eastAsia="Times New Roman" w:hAnsi="Times New Roman" w:cs="Times New Roman"/>
          <w:sz w:val="24"/>
          <w:szCs w:val="24"/>
        </w:rPr>
        <w:lastRenderedPageBreak/>
        <w:t>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14:paraId="0BA90C1D" w14:textId="23E592C9"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9D18BE" w:rsidRPr="00130D52">
        <w:rPr>
          <w:rFonts w:ascii="Times New Roman" w:eastAsia="Times New Roman" w:hAnsi="Times New Roman" w:cs="Times New Roman"/>
          <w:sz w:val="24"/>
          <w:szCs w:val="24"/>
        </w:rPr>
        <w:t xml:space="preserve"> </w:t>
      </w:r>
      <w:r w:rsidR="009D18BE" w:rsidRPr="00130D52">
        <w:rPr>
          <w:rFonts w:ascii="Times New Roman" w:eastAsia="Times New Roman" w:hAnsi="Times New Roman" w:cs="Times New Roman"/>
          <w:sz w:val="24"/>
          <w:szCs w:val="24"/>
          <w:u w:val="single"/>
        </w:rPr>
        <w:t>ЗА ПОРОДИЧНЕ 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40" w:type="dxa"/>
        <w:tblLook w:val="04A0" w:firstRow="1" w:lastRow="0" w:firstColumn="1" w:lastColumn="0" w:noHBand="0" w:noVBand="1"/>
      </w:tblPr>
      <w:tblGrid>
        <w:gridCol w:w="1615"/>
        <w:gridCol w:w="9225"/>
      </w:tblGrid>
      <w:tr w:rsidR="00675765" w:rsidRPr="00AA3989" w14:paraId="1DA4C3D6" w14:textId="77777777" w:rsidTr="4EB39179">
        <w:tc>
          <w:tcPr>
            <w:tcW w:w="1615" w:type="dxa"/>
            <w:shd w:val="clear" w:color="auto" w:fill="E7E6E6" w:themeFill="background2"/>
            <w:vAlign w:val="center"/>
          </w:tcPr>
          <w:p w14:paraId="755968C9" w14:textId="77777777"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9225" w:type="dxa"/>
          </w:tcPr>
          <w:p w14:paraId="0215E953" w14:textId="023F2857" w:rsidR="00675765" w:rsidRPr="00AA3989" w:rsidRDefault="00C86291" w:rsidP="004B4A5D">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14:paraId="40345A11" w14:textId="77777777" w:rsidTr="4EB39179">
        <w:tc>
          <w:tcPr>
            <w:tcW w:w="1615" w:type="dxa"/>
            <w:shd w:val="clear" w:color="auto" w:fill="E7E6E6" w:themeFill="background2"/>
            <w:vAlign w:val="center"/>
          </w:tcPr>
          <w:p w14:paraId="54F9A27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9225" w:type="dxa"/>
          </w:tcPr>
          <w:p w14:paraId="07D98E4A" w14:textId="4BFB521E" w:rsidR="00675765" w:rsidRPr="00AA3989" w:rsidRDefault="00C86291" w:rsidP="00C86291">
            <w:pPr>
              <w:rPr>
                <w:rFonts w:ascii="Times New Roman" w:hAnsi="Times New Roman" w:cs="Times New Roman"/>
                <w:sz w:val="24"/>
                <w:szCs w:val="24"/>
              </w:rPr>
            </w:pPr>
            <w:r w:rsidRPr="00AA3989">
              <w:rPr>
                <w:rFonts w:ascii="Times New Roman" w:hAnsi="Times New Roman" w:cs="Times New Roman"/>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14:paraId="2944AC5E" w14:textId="77777777" w:rsidTr="4EB39179">
        <w:tc>
          <w:tcPr>
            <w:tcW w:w="1615" w:type="dxa"/>
            <w:shd w:val="clear" w:color="auto" w:fill="E7E6E6" w:themeFill="background2"/>
            <w:vAlign w:val="center"/>
          </w:tcPr>
          <w:p w14:paraId="337005F5" w14:textId="42712445"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9225" w:type="dxa"/>
          </w:tcPr>
          <w:p w14:paraId="6BA1624A" w14:textId="14EA7743" w:rsidR="00675765" w:rsidRPr="00AA3989" w:rsidRDefault="00C86291" w:rsidP="62F7E768">
            <w:pPr>
              <w:rPr>
                <w:rFonts w:ascii="Times New Roman" w:hAnsi="Times New Roman" w:cs="Times New Roman"/>
                <w:sz w:val="24"/>
                <w:szCs w:val="24"/>
              </w:rPr>
            </w:pPr>
            <w:r w:rsidRPr="00130D52">
              <w:rPr>
                <w:rStyle w:val="markedcontent"/>
                <w:rFonts w:ascii="Times New Roman" w:hAnsi="Times New Roman" w:cs="Times New Roman"/>
                <w:sz w:val="24"/>
                <w:szCs w:val="24"/>
              </w:rPr>
              <w:t xml:space="preserve">постављање и набавка </w:t>
            </w:r>
            <w:r w:rsidR="35FC56D4" w:rsidRPr="00130D52">
              <w:rPr>
                <w:rStyle w:val="markedcontent"/>
                <w:rFonts w:ascii="Times New Roman" w:hAnsi="Times New Roman" w:cs="Times New Roman"/>
                <w:sz w:val="24"/>
                <w:szCs w:val="24"/>
              </w:rPr>
              <w:t>минералне вуне</w:t>
            </w:r>
            <w:r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14:paraId="7C382441" w14:textId="77777777" w:rsidTr="4EB39179">
        <w:tc>
          <w:tcPr>
            <w:tcW w:w="1615" w:type="dxa"/>
            <w:shd w:val="clear" w:color="auto" w:fill="E7E6E6" w:themeFill="background2"/>
            <w:vAlign w:val="center"/>
          </w:tcPr>
          <w:p w14:paraId="4A9552D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p>
        </w:tc>
        <w:tc>
          <w:tcPr>
            <w:tcW w:w="9225" w:type="dxa"/>
          </w:tcPr>
          <w:p w14:paraId="5D96C609" w14:textId="2626867C" w:rsidR="00675765" w:rsidRPr="00130D52" w:rsidRDefault="009453DF" w:rsidP="004B4A5D">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14:paraId="41BCE9AA" w14:textId="77777777" w:rsidTr="4EB39179">
        <w:tc>
          <w:tcPr>
            <w:tcW w:w="1615" w:type="dxa"/>
            <w:shd w:val="clear" w:color="auto" w:fill="E7E6E6" w:themeFill="background2"/>
            <w:vAlign w:val="center"/>
          </w:tcPr>
          <w:p w14:paraId="10D3BB6A" w14:textId="77777777"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9225" w:type="dxa"/>
          </w:tcPr>
          <w:p w14:paraId="25C99745" w14:textId="7ACCAD2C" w:rsidR="00C86291" w:rsidRPr="00130D52" w:rsidRDefault="009453DF" w:rsidP="004B4A5D">
            <w:pPr>
              <w:rPr>
                <w:rStyle w:val="markedcontent"/>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14:paraId="6368EA2F" w14:textId="77777777" w:rsidTr="4EB39179">
        <w:tc>
          <w:tcPr>
            <w:tcW w:w="1615" w:type="dxa"/>
            <w:shd w:val="clear" w:color="auto" w:fill="E7E6E6" w:themeFill="background2"/>
            <w:vAlign w:val="center"/>
          </w:tcPr>
          <w:p w14:paraId="0B37F03E" w14:textId="115DBF0D"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9225" w:type="dxa"/>
          </w:tcPr>
          <w:p w14:paraId="7C083F14" w14:textId="0565EFB3" w:rsidR="0095725F" w:rsidRPr="00AA3989" w:rsidRDefault="0095725F" w:rsidP="004B4A5D">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29FC54C0" w:rsidRPr="00130D52">
              <w:rPr>
                <w:rStyle w:val="markedcontent"/>
                <w:rFonts w:ascii="Times New Roman" w:hAnsi="Times New Roman" w:cs="Times New Roman"/>
                <w:sz w:val="24"/>
                <w:szCs w:val="24"/>
              </w:rPr>
              <w:t>ваздух-ваздух</w:t>
            </w:r>
          </w:p>
        </w:tc>
      </w:tr>
      <w:tr w:rsidR="00675765" w:rsidRPr="00AA3989" w14:paraId="1D288A78" w14:textId="77777777" w:rsidTr="4EB39179">
        <w:tc>
          <w:tcPr>
            <w:tcW w:w="1615" w:type="dxa"/>
            <w:shd w:val="clear" w:color="auto" w:fill="E7E6E6" w:themeFill="background2"/>
            <w:vAlign w:val="center"/>
          </w:tcPr>
          <w:p w14:paraId="075CF00F" w14:textId="3BAC7BEC"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p>
        </w:tc>
        <w:tc>
          <w:tcPr>
            <w:tcW w:w="9225" w:type="dxa"/>
          </w:tcPr>
          <w:p w14:paraId="13722600" w14:textId="0F49B9A1" w:rsidR="00675765" w:rsidRPr="00AA3989" w:rsidRDefault="00C86291" w:rsidP="004B4A5D">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Pr="00130D52">
              <w:rPr>
                <w:rStyle w:val="markedcontent"/>
                <w:rFonts w:ascii="Times New Roman" w:hAnsi="Times New Roman" w:cs="Times New Roman"/>
                <w:sz w:val="24"/>
                <w:szCs w:val="24"/>
              </w:rPr>
              <w:t xml:space="preserve"> и пратећег прибора </w:t>
            </w:r>
          </w:p>
        </w:tc>
      </w:tr>
      <w:tr w:rsidR="003F091D" w:rsidRPr="00AA3989" w14:paraId="0203F37A" w14:textId="77777777" w:rsidTr="4EB39179">
        <w:tc>
          <w:tcPr>
            <w:tcW w:w="1615" w:type="dxa"/>
            <w:shd w:val="clear" w:color="auto" w:fill="E7E6E6" w:themeFill="background2"/>
            <w:vAlign w:val="center"/>
          </w:tcPr>
          <w:p w14:paraId="57783240" w14:textId="3C889A96" w:rsidR="003F091D" w:rsidRPr="00130D52" w:rsidRDefault="003F091D" w:rsidP="003F091D">
            <w:pPr>
              <w:jc w:val="center"/>
              <w:rPr>
                <w:rFonts w:ascii="Times New Roman" w:hAnsi="Times New Roman" w:cs="Times New Roman"/>
                <w:b/>
                <w:bCs/>
                <w:sz w:val="24"/>
                <w:szCs w:val="24"/>
              </w:rPr>
            </w:pPr>
            <w:r w:rsidRPr="00130D52">
              <w:rPr>
                <w:rFonts w:ascii="Times New Roman" w:hAnsi="Times New Roman" w:cs="Times New Roman"/>
                <w:b/>
                <w:bCs/>
                <w:sz w:val="24"/>
                <w:szCs w:val="24"/>
              </w:rPr>
              <w:t>8</w:t>
            </w:r>
            <w:r w:rsidRPr="00130D52">
              <w:rPr>
                <w:rFonts w:ascii="Times New Roman" w:hAnsi="Times New Roman" w:cs="Times New Roman"/>
                <w:b/>
                <w:bCs/>
              </w:rPr>
              <w:t>)**</w:t>
            </w:r>
          </w:p>
        </w:tc>
        <w:tc>
          <w:tcPr>
            <w:tcW w:w="9225" w:type="dxa"/>
            <w:vAlign w:val="center"/>
          </w:tcPr>
          <w:p w14:paraId="392CAD5F" w14:textId="3365E948" w:rsidR="003F091D" w:rsidRPr="00130D52"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5FCCCB22" w14:textId="77777777" w:rsidTr="4EB39179">
        <w:tc>
          <w:tcPr>
            <w:tcW w:w="1615" w:type="dxa"/>
            <w:shd w:val="clear" w:color="auto" w:fill="E7E6E6" w:themeFill="background2"/>
            <w:vAlign w:val="center"/>
          </w:tcPr>
          <w:p w14:paraId="403409F5"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1D4E527A" w14:textId="52FC965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334849C6" w14:textId="77777777" w:rsidTr="4EB39179">
        <w:tc>
          <w:tcPr>
            <w:tcW w:w="1615" w:type="dxa"/>
            <w:shd w:val="clear" w:color="auto" w:fill="E7E6E6" w:themeFill="background2"/>
            <w:vAlign w:val="center"/>
          </w:tcPr>
          <w:p w14:paraId="4DB12A0A"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9D4F9CD" w14:textId="1AD1E5D2"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A1336AE" w14:textId="77777777" w:rsidTr="4EB39179">
        <w:tc>
          <w:tcPr>
            <w:tcW w:w="1615" w:type="dxa"/>
            <w:shd w:val="clear" w:color="auto" w:fill="E7E6E6" w:themeFill="background2"/>
            <w:vAlign w:val="center"/>
          </w:tcPr>
          <w:p w14:paraId="2604E9A2"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73AD0B5" w14:textId="38FC3F6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34C36A14" w14:textId="77777777" w:rsidTr="4EB39179">
        <w:tc>
          <w:tcPr>
            <w:tcW w:w="1615" w:type="dxa"/>
            <w:shd w:val="clear" w:color="auto" w:fill="E7E6E6" w:themeFill="background2"/>
            <w:vAlign w:val="center"/>
          </w:tcPr>
          <w:p w14:paraId="327E41C9"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61A53E92" w14:textId="06A9B62F"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0EC01BC3" w14:textId="77777777" w:rsidTr="4EB39179">
        <w:tc>
          <w:tcPr>
            <w:tcW w:w="1615" w:type="dxa"/>
            <w:shd w:val="clear" w:color="auto" w:fill="E7E6E6" w:themeFill="background2"/>
            <w:vAlign w:val="center"/>
          </w:tcPr>
          <w:p w14:paraId="7E2B4D4C"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76DB6F60" w14:textId="7052260D"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34908130" w14:textId="39DB1F60"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26B8D9E4" w14:textId="564A28D9"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3E876A9A" w:rsidRPr="00130D52">
        <w:rPr>
          <w:rFonts w:ascii="Times New Roman" w:eastAsia="Times New Roman" w:hAnsi="Times New Roman" w:cs="Times New Roman"/>
          <w:sz w:val="20"/>
          <w:szCs w:val="20"/>
        </w:rPr>
        <w:t>8</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r w:rsidR="009B56BE" w:rsidRPr="00AA3989">
        <w:rPr>
          <w:rFonts w:ascii="Times New Roman" w:eastAsia="Times New Roman" w:hAnsi="Times New Roman" w:cs="Times New Roman"/>
          <w:sz w:val="20"/>
          <w:szCs w:val="20"/>
        </w:rPr>
        <w:t xml:space="preserve"> </w:t>
      </w:r>
    </w:p>
    <w:p w14:paraId="112A850F" w14:textId="3EC790D8" w:rsidR="4EB39179" w:rsidRPr="00AA3989" w:rsidRDefault="4EB39179" w:rsidP="4EB39179">
      <w:pPr>
        <w:spacing w:after="0" w:line="276" w:lineRule="auto"/>
        <w:jc w:val="both"/>
        <w:rPr>
          <w:rFonts w:ascii="Times New Roman" w:eastAsia="Times New Roman" w:hAnsi="Times New Roman" w:cs="Times New Roman"/>
          <w:sz w:val="20"/>
          <w:szCs w:val="20"/>
        </w:rPr>
      </w:pPr>
    </w:p>
    <w:p w14:paraId="052E6A39" w14:textId="60ADCDBE"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14:paraId="4C115677" w14:textId="526C1732" w:rsidR="004E6B31" w:rsidRPr="00130D52" w:rsidRDefault="004E6B31" w:rsidP="004E6B31">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0031718E"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w:t>
      </w:r>
      <w:r w:rsidRPr="00130D52">
        <w:rPr>
          <w:rFonts w:ascii="Times New Roman" w:eastAsia="Times New Roman" w:hAnsi="Times New Roman" w:cs="Times New Roman"/>
          <w:sz w:val="24"/>
          <w:szCs w:val="24"/>
        </w:rPr>
        <w:t xml:space="preserve"> </w:t>
      </w:r>
      <w:r w:rsidR="00F3792E"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w:t>
      </w:r>
      <w:r w:rsidR="000479FB" w:rsidRPr="00AA3989">
        <w:t xml:space="preserve"> </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14:paraId="1C8805EE" w14:textId="5860DE53"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70" w:type="dxa"/>
        <w:tblLook w:val="04A0" w:firstRow="1" w:lastRow="0" w:firstColumn="1" w:lastColumn="0" w:noHBand="0" w:noVBand="1"/>
      </w:tblPr>
      <w:tblGrid>
        <w:gridCol w:w="1615"/>
        <w:gridCol w:w="9255"/>
      </w:tblGrid>
      <w:tr w:rsidR="00FD43D3" w:rsidRPr="00AA3989" w14:paraId="69A5D3AB" w14:textId="77777777" w:rsidTr="4EB39179">
        <w:tc>
          <w:tcPr>
            <w:tcW w:w="1615" w:type="dxa"/>
            <w:shd w:val="clear" w:color="auto" w:fill="E7E6E6" w:themeFill="background2"/>
            <w:vAlign w:val="center"/>
          </w:tcPr>
          <w:p w14:paraId="082E3EBE" w14:textId="77777777" w:rsidR="00FD43D3" w:rsidRPr="00130D52" w:rsidRDefault="00FD43D3" w:rsidP="004F39C9">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p>
        </w:tc>
        <w:tc>
          <w:tcPr>
            <w:tcW w:w="9255" w:type="dxa"/>
          </w:tcPr>
          <w:p w14:paraId="7129BF89" w14:textId="2E557C6B" w:rsidR="00FD43D3" w:rsidRPr="00130D52" w:rsidRDefault="00FD43D3" w:rsidP="004F39C9">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14:paraId="32C02D34" w14:textId="77777777" w:rsidTr="4EB39179">
        <w:tc>
          <w:tcPr>
            <w:tcW w:w="1615" w:type="dxa"/>
            <w:shd w:val="clear" w:color="auto" w:fill="E7E6E6" w:themeFill="background2"/>
            <w:vAlign w:val="center"/>
          </w:tcPr>
          <w:p w14:paraId="68D08806" w14:textId="5119572E" w:rsidR="00FD43D3" w:rsidRPr="00130D52" w:rsidRDefault="00FD43D3" w:rsidP="004F39C9">
            <w:pPr>
              <w:jc w:val="center"/>
              <w:rPr>
                <w:rFonts w:ascii="Times New Roman" w:hAnsi="Times New Roman" w:cs="Times New Roman"/>
                <w:b/>
                <w:sz w:val="24"/>
                <w:szCs w:val="24"/>
              </w:rPr>
            </w:pPr>
            <w:r w:rsidRPr="00130D52">
              <w:rPr>
                <w:rFonts w:ascii="Times New Roman" w:hAnsi="Times New Roman" w:cs="Times New Roman"/>
                <w:b/>
                <w:sz w:val="24"/>
                <w:szCs w:val="24"/>
              </w:rPr>
              <w:t>2)</w:t>
            </w:r>
          </w:p>
        </w:tc>
        <w:tc>
          <w:tcPr>
            <w:tcW w:w="9255" w:type="dxa"/>
          </w:tcPr>
          <w:p w14:paraId="22FF2F24" w14:textId="3AE51ABA" w:rsidR="00FD43D3" w:rsidRPr="00130D52"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p>
        </w:tc>
      </w:tr>
      <w:tr w:rsidR="00FD43D3" w:rsidRPr="00AA3989" w14:paraId="20892C83" w14:textId="77777777" w:rsidTr="4EB39179">
        <w:tc>
          <w:tcPr>
            <w:tcW w:w="1615" w:type="dxa"/>
            <w:shd w:val="clear" w:color="auto" w:fill="E7E6E6" w:themeFill="background2"/>
            <w:vAlign w:val="center"/>
          </w:tcPr>
          <w:p w14:paraId="7B5081BE" w14:textId="379C2F91"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3</w:t>
            </w:r>
            <w:r w:rsidR="00FD43D3" w:rsidRPr="00130D52">
              <w:rPr>
                <w:rFonts w:ascii="Times New Roman" w:hAnsi="Times New Roman" w:cs="Times New Roman"/>
                <w:b/>
                <w:sz w:val="24"/>
                <w:szCs w:val="24"/>
              </w:rPr>
              <w:t>)</w:t>
            </w:r>
          </w:p>
        </w:tc>
        <w:tc>
          <w:tcPr>
            <w:tcW w:w="9255" w:type="dxa"/>
          </w:tcPr>
          <w:p w14:paraId="5A8E4F68" w14:textId="2594AD51" w:rsidR="00FD43D3" w:rsidRPr="00AA3989"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1793E39D" w:rsidRPr="00130D52">
              <w:rPr>
                <w:rStyle w:val="markedcontent"/>
                <w:rFonts w:ascii="Times New Roman" w:hAnsi="Times New Roman" w:cs="Times New Roman"/>
                <w:sz w:val="24"/>
                <w:szCs w:val="24"/>
              </w:rPr>
              <w:t>ваздух-ваздух</w:t>
            </w:r>
          </w:p>
        </w:tc>
      </w:tr>
      <w:tr w:rsidR="00FD43D3" w:rsidRPr="00AA3989" w14:paraId="4C4D7B78" w14:textId="77777777" w:rsidTr="4EB39179">
        <w:tc>
          <w:tcPr>
            <w:tcW w:w="1615" w:type="dxa"/>
            <w:shd w:val="clear" w:color="auto" w:fill="E7E6E6" w:themeFill="background2"/>
            <w:vAlign w:val="center"/>
          </w:tcPr>
          <w:p w14:paraId="497D6E5D" w14:textId="22721F53"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FD43D3" w:rsidRPr="00130D52">
              <w:rPr>
                <w:rFonts w:ascii="Times New Roman" w:hAnsi="Times New Roman" w:cs="Times New Roman"/>
                <w:b/>
                <w:sz w:val="24"/>
                <w:szCs w:val="24"/>
              </w:rPr>
              <w:t>)*</w:t>
            </w:r>
          </w:p>
        </w:tc>
        <w:tc>
          <w:tcPr>
            <w:tcW w:w="9255" w:type="dxa"/>
          </w:tcPr>
          <w:p w14:paraId="6BFFB847" w14:textId="545CE350" w:rsidR="00FD43D3" w:rsidRPr="00AA3989" w:rsidRDefault="00FD43D3" w:rsidP="004F39C9">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14:paraId="6CA6AE29" w14:textId="77777777" w:rsidTr="4EB39179">
        <w:tc>
          <w:tcPr>
            <w:tcW w:w="1615" w:type="dxa"/>
            <w:shd w:val="clear" w:color="auto" w:fill="E7E6E6" w:themeFill="background2"/>
            <w:vAlign w:val="center"/>
          </w:tcPr>
          <w:p w14:paraId="53869837" w14:textId="1F54595D" w:rsidR="003F091D" w:rsidRPr="00130D52" w:rsidRDefault="003F091D" w:rsidP="003F091D">
            <w:pPr>
              <w:jc w:val="center"/>
              <w:rPr>
                <w:rFonts w:ascii="Times New Roman" w:hAnsi="Times New Roman" w:cs="Times New Roman"/>
                <w:b/>
                <w:bCs/>
                <w:sz w:val="24"/>
                <w:szCs w:val="24"/>
              </w:rPr>
            </w:pPr>
            <w:r w:rsidRPr="00130D52">
              <w:rPr>
                <w:b/>
                <w:bCs/>
              </w:rPr>
              <w:t>5)**</w:t>
            </w:r>
          </w:p>
        </w:tc>
        <w:tc>
          <w:tcPr>
            <w:tcW w:w="9255" w:type="dxa"/>
            <w:vAlign w:val="center"/>
          </w:tcPr>
          <w:p w14:paraId="6D8A45DA" w14:textId="319D3596" w:rsidR="003F091D" w:rsidRPr="00AA3989"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7E1BFEF2" w14:textId="77777777" w:rsidTr="4EB39179">
        <w:tc>
          <w:tcPr>
            <w:tcW w:w="1615" w:type="dxa"/>
            <w:shd w:val="clear" w:color="auto" w:fill="E7E6E6" w:themeFill="background2"/>
            <w:vAlign w:val="center"/>
          </w:tcPr>
          <w:p w14:paraId="55B1300B" w14:textId="77777777" w:rsidR="005A054F" w:rsidRPr="00130D52" w:rsidRDefault="005A054F" w:rsidP="005A054F">
            <w:pPr>
              <w:jc w:val="center"/>
              <w:rPr>
                <w:b/>
                <w:bCs/>
              </w:rPr>
            </w:pPr>
          </w:p>
        </w:tc>
        <w:tc>
          <w:tcPr>
            <w:tcW w:w="9255" w:type="dxa"/>
            <w:vAlign w:val="center"/>
          </w:tcPr>
          <w:p w14:paraId="0E308C48" w14:textId="16BBA13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5AA5FA2F" w14:textId="77777777" w:rsidTr="4EB39179">
        <w:tc>
          <w:tcPr>
            <w:tcW w:w="1615" w:type="dxa"/>
            <w:shd w:val="clear" w:color="auto" w:fill="E7E6E6" w:themeFill="background2"/>
            <w:vAlign w:val="center"/>
          </w:tcPr>
          <w:p w14:paraId="52545056" w14:textId="77777777" w:rsidR="005A054F" w:rsidRPr="00130D52" w:rsidRDefault="005A054F" w:rsidP="005A054F">
            <w:pPr>
              <w:jc w:val="center"/>
              <w:rPr>
                <w:b/>
                <w:bCs/>
              </w:rPr>
            </w:pPr>
          </w:p>
        </w:tc>
        <w:tc>
          <w:tcPr>
            <w:tcW w:w="9255" w:type="dxa"/>
            <w:vAlign w:val="center"/>
          </w:tcPr>
          <w:p w14:paraId="5F32D81C" w14:textId="3562ED8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9E4FCFB" w14:textId="77777777" w:rsidTr="4EB39179">
        <w:tc>
          <w:tcPr>
            <w:tcW w:w="1615" w:type="dxa"/>
            <w:shd w:val="clear" w:color="auto" w:fill="E7E6E6" w:themeFill="background2"/>
            <w:vAlign w:val="center"/>
          </w:tcPr>
          <w:p w14:paraId="2BDBEE73" w14:textId="77777777" w:rsidR="005A054F" w:rsidRPr="00130D52" w:rsidRDefault="005A054F" w:rsidP="005A054F">
            <w:pPr>
              <w:jc w:val="center"/>
              <w:rPr>
                <w:b/>
                <w:bCs/>
              </w:rPr>
            </w:pPr>
          </w:p>
        </w:tc>
        <w:tc>
          <w:tcPr>
            <w:tcW w:w="9255" w:type="dxa"/>
            <w:vAlign w:val="center"/>
          </w:tcPr>
          <w:p w14:paraId="35EB98CC" w14:textId="6553A37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4CDE42F3" w14:textId="77777777" w:rsidTr="4EB39179">
        <w:tc>
          <w:tcPr>
            <w:tcW w:w="1615" w:type="dxa"/>
            <w:shd w:val="clear" w:color="auto" w:fill="E7E6E6" w:themeFill="background2"/>
            <w:vAlign w:val="center"/>
          </w:tcPr>
          <w:p w14:paraId="67DEA782" w14:textId="77777777" w:rsidR="005A054F" w:rsidRPr="00130D52" w:rsidRDefault="005A054F" w:rsidP="005A054F">
            <w:pPr>
              <w:jc w:val="center"/>
              <w:rPr>
                <w:b/>
                <w:bCs/>
              </w:rPr>
            </w:pPr>
          </w:p>
        </w:tc>
        <w:tc>
          <w:tcPr>
            <w:tcW w:w="9255" w:type="dxa"/>
            <w:vAlign w:val="center"/>
          </w:tcPr>
          <w:p w14:paraId="202E573C" w14:textId="4C81A31B"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794957D8" w14:textId="77777777" w:rsidTr="4EB39179">
        <w:tc>
          <w:tcPr>
            <w:tcW w:w="1615" w:type="dxa"/>
            <w:shd w:val="clear" w:color="auto" w:fill="E7E6E6" w:themeFill="background2"/>
            <w:vAlign w:val="center"/>
          </w:tcPr>
          <w:p w14:paraId="7DD5DD5B" w14:textId="77777777" w:rsidR="005A054F" w:rsidRPr="00130D52" w:rsidRDefault="005A054F" w:rsidP="005A054F">
            <w:pPr>
              <w:jc w:val="center"/>
              <w:rPr>
                <w:b/>
                <w:bCs/>
              </w:rPr>
            </w:pPr>
          </w:p>
        </w:tc>
        <w:tc>
          <w:tcPr>
            <w:tcW w:w="9255" w:type="dxa"/>
            <w:vAlign w:val="center"/>
          </w:tcPr>
          <w:p w14:paraId="40993CEE" w14:textId="338881F7"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42B741D7" w14:textId="314CF05C"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Pr="00130D52">
        <w:rPr>
          <w:rFonts w:ascii="Times New Roman" w:eastAsia="Times New Roman" w:hAnsi="Times New Roman" w:cs="Times New Roman"/>
          <w:sz w:val="20"/>
          <w:szCs w:val="20"/>
        </w:rPr>
        <w:t>4</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0B65B2FF" w14:textId="21687D2C"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 xml:space="preserve">**За меру из тачке </w:t>
      </w:r>
      <w:r w:rsidR="00E35ADC" w:rsidRPr="00130D52">
        <w:rPr>
          <w:rFonts w:ascii="Times New Roman" w:eastAsia="Times New Roman" w:hAnsi="Times New Roman" w:cs="Times New Roman"/>
          <w:sz w:val="20"/>
          <w:szCs w:val="20"/>
        </w:rPr>
        <w:t>5</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w:t>
      </w:r>
      <w:r w:rsidRPr="00130D52">
        <w:t xml:space="preserve"> </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14:paraId="6493764C" w14:textId="77777777" w:rsidR="00FD43D3" w:rsidRPr="00130D52" w:rsidRDefault="00FD43D3" w:rsidP="000E64D4">
      <w:pPr>
        <w:rPr>
          <w:rFonts w:ascii="Times New Roman" w:hAnsi="Times New Roman" w:cs="Times New Roman"/>
          <w:b/>
          <w:bCs/>
          <w:sz w:val="24"/>
          <w:szCs w:val="24"/>
        </w:rPr>
      </w:pPr>
    </w:p>
    <w:p w14:paraId="385DCFBC" w14:textId="565E6876" w:rsidR="000E64D4" w:rsidRPr="00AA3989" w:rsidRDefault="000E64D4" w:rsidP="000E64D4">
      <w:pPr>
        <w:rPr>
          <w:rFonts w:ascii="Times New Roman" w:eastAsia="Times New Roman" w:hAnsi="Times New Roman" w:cs="Times New Roman"/>
          <w:b/>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Style w:val="TableGrid"/>
        <w:tblW w:w="10830" w:type="dxa"/>
        <w:tblLook w:val="04A0" w:firstRow="1" w:lastRow="0" w:firstColumn="1" w:lastColumn="0" w:noHBand="0" w:noVBand="1"/>
      </w:tblPr>
      <w:tblGrid>
        <w:gridCol w:w="9270"/>
        <w:gridCol w:w="1560"/>
      </w:tblGrid>
      <w:tr w:rsidR="000E64D4" w:rsidRPr="00AA3989" w14:paraId="79CF8B89" w14:textId="77777777" w:rsidTr="4EB39179">
        <w:trPr>
          <w:trHeight w:val="315"/>
        </w:trPr>
        <w:tc>
          <w:tcPr>
            <w:tcW w:w="9270" w:type="dxa"/>
          </w:tcPr>
          <w:p w14:paraId="01F74042" w14:textId="09BE756C"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 xml:space="preserve">Површина </w:t>
            </w:r>
            <w:r w:rsidR="00D70BEC" w:rsidRPr="00AA3989">
              <w:rPr>
                <w:rFonts w:ascii="Times New Roman" w:hAnsi="Times New Roman" w:cs="Times New Roman"/>
                <w:sz w:val="24"/>
                <w:szCs w:val="24"/>
              </w:rPr>
              <w:t>објекта</w:t>
            </w:r>
            <w:r w:rsidRPr="00AA3989">
              <w:rPr>
                <w:rFonts w:ascii="Times New Roman" w:hAnsi="Times New Roman" w:cs="Times New Roman"/>
                <w:sz w:val="24"/>
                <w:szCs w:val="24"/>
              </w:rPr>
              <w:t xml:space="preserve"> у квадратним метрима </w:t>
            </w:r>
          </w:p>
        </w:tc>
        <w:tc>
          <w:tcPr>
            <w:tcW w:w="1560" w:type="dxa"/>
          </w:tcPr>
          <w:p w14:paraId="225D8BF9" w14:textId="77777777" w:rsidR="000E64D4" w:rsidRPr="00AA3989" w:rsidRDefault="000E64D4" w:rsidP="00FD6FF6">
            <w:pPr>
              <w:rPr>
                <w:rFonts w:ascii="Times New Roman" w:hAnsi="Times New Roman" w:cs="Times New Roman"/>
              </w:rPr>
            </w:pPr>
          </w:p>
        </w:tc>
      </w:tr>
      <w:tr w:rsidR="000E64D4" w:rsidRPr="00AA3989" w14:paraId="6EC5C04D" w14:textId="77777777" w:rsidTr="4EB39179">
        <w:trPr>
          <w:trHeight w:val="300"/>
        </w:trPr>
        <w:tc>
          <w:tcPr>
            <w:tcW w:w="9270" w:type="dxa"/>
          </w:tcPr>
          <w:p w14:paraId="2A2911A7" w14:textId="77777777"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Број корисника који станује у објекту</w:t>
            </w:r>
          </w:p>
        </w:tc>
        <w:tc>
          <w:tcPr>
            <w:tcW w:w="1560" w:type="dxa"/>
          </w:tcPr>
          <w:p w14:paraId="2D2B3CBC" w14:textId="035DD527" w:rsidR="000E64D4" w:rsidRPr="00AA3989" w:rsidRDefault="000E64D4" w:rsidP="4EB39179">
            <w:pPr>
              <w:rPr>
                <w:rFonts w:ascii="Times New Roman" w:hAnsi="Times New Roman" w:cs="Times New Roman"/>
              </w:rPr>
            </w:pPr>
          </w:p>
        </w:tc>
      </w:tr>
      <w:tr w:rsidR="4EB39179" w:rsidRPr="00AA3989" w14:paraId="370B58F2" w14:textId="77777777" w:rsidTr="4EB39179">
        <w:trPr>
          <w:trHeight w:val="300"/>
        </w:trPr>
        <w:tc>
          <w:tcPr>
            <w:tcW w:w="9270" w:type="dxa"/>
          </w:tcPr>
          <w:p w14:paraId="6EB7F01D" w14:textId="37726B3F" w:rsidR="6E29F68E" w:rsidRPr="00AA3989" w:rsidRDefault="6E29F68E" w:rsidP="4EB39179">
            <w:pPr>
              <w:rPr>
                <w:rFonts w:ascii="Times New Roman" w:hAnsi="Times New Roman" w:cs="Times New Roman"/>
                <w:sz w:val="24"/>
                <w:szCs w:val="24"/>
              </w:rPr>
            </w:pPr>
            <w:r w:rsidRPr="00AA3989">
              <w:rPr>
                <w:rFonts w:ascii="Times New Roman" w:hAnsi="Times New Roman" w:cs="Times New Roman"/>
                <w:sz w:val="24"/>
                <w:szCs w:val="24"/>
              </w:rPr>
              <w:t xml:space="preserve">Висина плафона (у </w:t>
            </w:r>
            <w:r w:rsidR="0C68486D" w:rsidRPr="00AA3989">
              <w:rPr>
                <w:rFonts w:ascii="Times New Roman" w:hAnsi="Times New Roman" w:cs="Times New Roman"/>
                <w:sz w:val="24"/>
                <w:szCs w:val="24"/>
              </w:rPr>
              <w:t>цент</w:t>
            </w:r>
            <w:r w:rsidRPr="00AA3989">
              <w:rPr>
                <w:rFonts w:ascii="Times New Roman" w:hAnsi="Times New Roman" w:cs="Times New Roman"/>
                <w:sz w:val="24"/>
                <w:szCs w:val="24"/>
              </w:rPr>
              <w:t>иметрима)</w:t>
            </w:r>
          </w:p>
        </w:tc>
        <w:tc>
          <w:tcPr>
            <w:tcW w:w="1560" w:type="dxa"/>
          </w:tcPr>
          <w:p w14:paraId="1923B689" w14:textId="32E62D26" w:rsidR="4EB39179" w:rsidRPr="00AA3989" w:rsidRDefault="4EB39179" w:rsidP="4EB39179">
            <w:pPr>
              <w:rPr>
                <w:rFonts w:ascii="Times New Roman" w:hAnsi="Times New Roman" w:cs="Times New Roman"/>
              </w:rPr>
            </w:pPr>
          </w:p>
        </w:tc>
      </w:tr>
    </w:tbl>
    <w:p w14:paraId="336F392B" w14:textId="77777777"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firstRow="1" w:lastRow="0" w:firstColumn="1" w:lastColumn="0" w:noHBand="0" w:noVBand="1"/>
      </w:tblPr>
      <w:tblGrid>
        <w:gridCol w:w="10860"/>
      </w:tblGrid>
      <w:tr w:rsidR="000E64D4" w:rsidRPr="00AA3989" w14:paraId="521C1E06" w14:textId="77777777" w:rsidTr="4EB39179">
        <w:trPr>
          <w:trHeight w:val="389"/>
        </w:trPr>
        <w:tc>
          <w:tcPr>
            <w:tcW w:w="10860" w:type="dxa"/>
            <w:vAlign w:val="center"/>
          </w:tcPr>
          <w:p w14:paraId="4CF0EF60" w14:textId="77777777"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1888FFAD" w14:textId="77777777" w:rsidTr="4EB39179">
        <w:trPr>
          <w:trHeight w:val="338"/>
        </w:trPr>
        <w:tc>
          <w:tcPr>
            <w:tcW w:w="10860" w:type="dxa"/>
          </w:tcPr>
          <w:p w14:paraId="1BB8B874"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14:paraId="5FF07394" w14:textId="77777777" w:rsidTr="4EB39179">
        <w:trPr>
          <w:trHeight w:val="346"/>
        </w:trPr>
        <w:tc>
          <w:tcPr>
            <w:tcW w:w="10860" w:type="dxa"/>
            <w:vAlign w:val="bottom"/>
          </w:tcPr>
          <w:p w14:paraId="5AC558E7"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14:paraId="4FE39E9E" w14:textId="77777777" w:rsidTr="4EB39179">
        <w:trPr>
          <w:trHeight w:val="346"/>
        </w:trPr>
        <w:tc>
          <w:tcPr>
            <w:tcW w:w="10860" w:type="dxa"/>
            <w:vAlign w:val="bottom"/>
          </w:tcPr>
          <w:p w14:paraId="268ED08E"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14:paraId="0BE181E7" w14:textId="77777777" w:rsidTr="4EB39179">
        <w:trPr>
          <w:trHeight w:val="346"/>
        </w:trPr>
        <w:tc>
          <w:tcPr>
            <w:tcW w:w="10860" w:type="dxa"/>
            <w:vAlign w:val="bottom"/>
          </w:tcPr>
          <w:p w14:paraId="6A48F4BA"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14:paraId="654137D5" w14:textId="77777777"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890" w:type="dxa"/>
        <w:tblInd w:w="-3" w:type="dxa"/>
        <w:tblCellMar>
          <w:left w:w="101" w:type="dxa"/>
          <w:right w:w="115" w:type="dxa"/>
        </w:tblCellMar>
        <w:tblLook w:val="04A0" w:firstRow="1" w:lastRow="0" w:firstColumn="1" w:lastColumn="0" w:noHBand="0" w:noVBand="1"/>
      </w:tblPr>
      <w:tblGrid>
        <w:gridCol w:w="10890"/>
      </w:tblGrid>
      <w:tr w:rsidR="000E64D4" w:rsidRPr="00AA3989" w14:paraId="5245A966" w14:textId="77777777"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07DA12" w14:textId="77777777" w:rsidR="000E64D4" w:rsidRPr="00AA3989" w:rsidRDefault="000E64D4" w:rsidP="00FD6FF6">
            <w:pPr>
              <w:spacing w:line="259" w:lineRule="auto"/>
              <w:ind w:left="17"/>
              <w:rPr>
                <w:rFonts w:ascii="Times New Roman" w:hAnsi="Times New Roman" w:cs="Times New Roman"/>
                <w:sz w:val="24"/>
                <w:szCs w:val="24"/>
              </w:rPr>
            </w:pPr>
            <w:r w:rsidRPr="00AA3989">
              <w:rPr>
                <w:rFonts w:ascii="Times New Roman" w:eastAsia="Times New Roman" w:hAnsi="Times New Roman" w:cs="Times New Roman"/>
                <w:sz w:val="20"/>
                <w:szCs w:val="20"/>
              </w:rPr>
              <w:t xml:space="preserve"> </w:t>
            </w: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3E7FD2A6"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580851F"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 xml:space="preserve">Угаљ/ лож уље,/мазут </w:t>
            </w:r>
          </w:p>
        </w:tc>
      </w:tr>
      <w:tr w:rsidR="000E64D4" w:rsidRPr="00AA3989" w14:paraId="2F923392" w14:textId="77777777"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48C102B8"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14:paraId="75044478"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6D14301"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14:paraId="4DA70009"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C397E5"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14:paraId="4F6319E7"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AB93CED"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14:paraId="2BDA25B6"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E58989"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14:paraId="1A9A1A4B"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B512AD" w14:textId="66A6493D"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14:paraId="24EF5F81" w14:textId="77777777"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890" w:type="dxa"/>
        <w:tblLook w:val="04A0" w:firstRow="1" w:lastRow="0" w:firstColumn="1" w:lastColumn="0" w:noHBand="0" w:noVBand="1"/>
      </w:tblPr>
      <w:tblGrid>
        <w:gridCol w:w="10890"/>
      </w:tblGrid>
      <w:tr w:rsidR="000E64D4" w:rsidRPr="00AA3989" w14:paraId="4F1534ED" w14:textId="77777777" w:rsidTr="4EB39179">
        <w:tc>
          <w:tcPr>
            <w:tcW w:w="10890" w:type="dxa"/>
          </w:tcPr>
          <w:p w14:paraId="54515420" w14:textId="77777777" w:rsidR="000E64D4" w:rsidRPr="00AA3989" w:rsidRDefault="000E64D4"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П</w:t>
            </w:r>
            <w:r w:rsidRPr="00AA3989">
              <w:rPr>
                <w:rFonts w:ascii="Times New Roman" w:eastAsia="Times New Roman" w:hAnsi="Times New Roman" w:cs="Times New Roman"/>
                <w:b/>
                <w:bCs/>
                <w:sz w:val="24"/>
                <w:szCs w:val="24"/>
              </w:rPr>
              <w:t>остојећи прозори</w:t>
            </w:r>
            <w:r w:rsidRPr="00130D52">
              <w:rPr>
                <w:rFonts w:ascii="Times New Roman" w:eastAsia="Times New Roman" w:hAnsi="Times New Roman" w:cs="Times New Roman"/>
                <w:b/>
                <w:bCs/>
                <w:sz w:val="24"/>
                <w:szCs w:val="24"/>
              </w:rPr>
              <w:t xml:space="preserve"> на вашем објекту</w:t>
            </w:r>
            <w:r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Pr="00AA3989">
              <w:rPr>
                <w:rFonts w:ascii="Times New Roman" w:eastAsia="Times New Roman" w:hAnsi="Times New Roman" w:cs="Times New Roman"/>
                <w:b/>
                <w:bCs/>
                <w:sz w:val="24"/>
                <w:szCs w:val="24"/>
              </w:rPr>
              <w:t>:</w:t>
            </w:r>
          </w:p>
        </w:tc>
      </w:tr>
      <w:tr w:rsidR="000E64D4" w:rsidRPr="00AA3989" w14:paraId="37ED3F94" w14:textId="77777777" w:rsidTr="4EB39179">
        <w:trPr>
          <w:trHeight w:val="346"/>
        </w:trPr>
        <w:tc>
          <w:tcPr>
            <w:tcW w:w="10890" w:type="dxa"/>
          </w:tcPr>
          <w:p w14:paraId="7B9C581D"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14:paraId="3CD0810C" w14:textId="77777777" w:rsidTr="4EB39179">
        <w:trPr>
          <w:trHeight w:val="343"/>
        </w:trPr>
        <w:tc>
          <w:tcPr>
            <w:tcW w:w="10890" w:type="dxa"/>
          </w:tcPr>
          <w:p w14:paraId="23ACF219"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Прозор са челичним профилом</w:t>
            </w:r>
          </w:p>
        </w:tc>
      </w:tr>
    </w:tbl>
    <w:p w14:paraId="25F38CA4" w14:textId="77777777" w:rsidR="000E64D4" w:rsidRPr="00130D52" w:rsidRDefault="000E64D4" w:rsidP="000E64D4">
      <w:pPr>
        <w:spacing w:after="0" w:line="240" w:lineRule="auto"/>
        <w:rPr>
          <w:rFonts w:ascii="Times New Roman" w:hAnsi="Times New Roman" w:cs="Times New Roman"/>
          <w:sz w:val="24"/>
          <w:szCs w:val="24"/>
        </w:rPr>
      </w:pPr>
    </w:p>
    <w:p w14:paraId="0637B075" w14:textId="08DAAE7C" w:rsidR="4EB39179" w:rsidRPr="00130D52" w:rsidRDefault="4EB39179" w:rsidP="4EB39179">
      <w:pPr>
        <w:spacing w:after="0" w:line="240" w:lineRule="auto"/>
        <w:rPr>
          <w:rFonts w:ascii="Times New Roman" w:hAnsi="Times New Roman" w:cs="Times New Roman"/>
          <w:sz w:val="24"/>
          <w:szCs w:val="24"/>
        </w:rPr>
      </w:pPr>
    </w:p>
    <w:p w14:paraId="14B1B074" w14:textId="46EFC037" w:rsidR="4EB39179" w:rsidRPr="00130D52" w:rsidRDefault="4EB39179" w:rsidP="4EB39179">
      <w:pPr>
        <w:spacing w:after="0" w:line="240" w:lineRule="auto"/>
        <w:rPr>
          <w:rFonts w:ascii="Times New Roman" w:hAnsi="Times New Roman" w:cs="Times New Roman"/>
          <w:sz w:val="24"/>
          <w:szCs w:val="24"/>
        </w:rPr>
      </w:pPr>
    </w:p>
    <w:p w14:paraId="7EC454D8" w14:textId="2A962AC5" w:rsidR="4EB39179" w:rsidRPr="00130D52" w:rsidRDefault="4EB39179" w:rsidP="4EB39179">
      <w:pPr>
        <w:spacing w:after="0" w:line="240" w:lineRule="auto"/>
        <w:rPr>
          <w:rFonts w:ascii="Times New Roman" w:hAnsi="Times New Roman" w:cs="Times New Roman"/>
          <w:sz w:val="24"/>
          <w:szCs w:val="24"/>
        </w:rPr>
      </w:pPr>
    </w:p>
    <w:p w14:paraId="756B74C2" w14:textId="07F6DF95" w:rsidR="4EB39179" w:rsidRPr="00130D52" w:rsidRDefault="4EB39179" w:rsidP="4EB39179">
      <w:pPr>
        <w:spacing w:after="0" w:line="240" w:lineRule="auto"/>
        <w:rPr>
          <w:rFonts w:ascii="Times New Roman" w:hAnsi="Times New Roman" w:cs="Times New Roman"/>
          <w:sz w:val="24"/>
          <w:szCs w:val="24"/>
        </w:rPr>
      </w:pPr>
    </w:p>
    <w:p w14:paraId="0B673CE8" w14:textId="77777777" w:rsidR="000E64D4" w:rsidRPr="00130D52" w:rsidRDefault="000E64D4" w:rsidP="000E64D4">
      <w:pPr>
        <w:spacing w:after="0" w:line="240" w:lineRule="auto"/>
        <w:rPr>
          <w:rFonts w:ascii="Times New Roman" w:hAnsi="Times New Roman" w:cs="Times New Roman"/>
          <w:sz w:val="24"/>
          <w:szCs w:val="24"/>
        </w:rPr>
      </w:pPr>
    </w:p>
    <w:p w14:paraId="12985525" w14:textId="55F5A97C"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14:paraId="79071D24" w14:textId="4F9947D5"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14:paraId="48495D3A" w14:textId="77777777"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 xml:space="preserve">                                                                                                             </w:t>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14:paraId="20F5F0D5" w14:textId="3462AB10" w:rsidR="000E64D4" w:rsidRPr="00AA3989" w:rsidRDefault="000E64D4" w:rsidP="000B133D">
      <w:pPr>
        <w:shd w:val="clear" w:color="auto" w:fill="FFFFFF"/>
        <w:spacing w:after="0" w:line="276" w:lineRule="auto"/>
        <w:ind w:left="7200" w:firstLine="720"/>
        <w:jc w:val="both"/>
        <w:rPr>
          <w:rFonts w:ascii="Times New Roman" w:hAnsi="Times New Roman" w:cs="Times New Roman"/>
          <w:b/>
          <w:i/>
          <w:iCs/>
          <w:sz w:val="24"/>
          <w:szCs w:val="24"/>
          <w:u w:val="single"/>
        </w:rPr>
      </w:pPr>
      <w:r w:rsidRPr="00AA3989">
        <w:rPr>
          <w:rFonts w:ascii="Times New Roman" w:hAnsi="Times New Roman" w:cs="Times New Roman"/>
          <w:sz w:val="24"/>
          <w:szCs w:val="24"/>
        </w:rPr>
        <w:t>---------------------------</w:t>
      </w:r>
      <w:r w:rsidRPr="00AA3989">
        <w:rPr>
          <w:rFonts w:ascii="Times New Roman" w:hAnsi="Times New Roman" w:cs="Times New Roman"/>
          <w:sz w:val="24"/>
          <w:szCs w:val="24"/>
        </w:rPr>
        <w:tab/>
      </w:r>
    </w:p>
    <w:p w14:paraId="421713ED" w14:textId="77777777" w:rsidR="00CB7E8C" w:rsidRPr="002C788C" w:rsidRDefault="00CB7E8C" w:rsidP="000E64D4">
      <w:pPr>
        <w:rPr>
          <w:rFonts w:ascii="Times New Roman" w:hAnsi="Times New Roman" w:cs="Times New Roman"/>
          <w:b/>
          <w:i/>
          <w:iCs/>
          <w:sz w:val="24"/>
          <w:szCs w:val="24"/>
          <w:u w:val="single"/>
        </w:rPr>
      </w:pPr>
    </w:p>
    <w:sectPr w:rsidR="00CB7E8C" w:rsidRPr="002C788C" w:rsidSect="00EC747B">
      <w:headerReference w:type="default" r:id="rId11"/>
      <w:pgSz w:w="12240" w:h="15840"/>
      <w:pgMar w:top="576" w:right="576" w:bottom="576"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8CCCEF" w14:textId="77777777" w:rsidR="0035010E" w:rsidRPr="00AA3989" w:rsidRDefault="0035010E" w:rsidP="00CB7E8C">
      <w:pPr>
        <w:spacing w:after="0" w:line="240" w:lineRule="auto"/>
      </w:pPr>
      <w:r w:rsidRPr="00AA3989">
        <w:separator/>
      </w:r>
    </w:p>
  </w:endnote>
  <w:endnote w:type="continuationSeparator" w:id="0">
    <w:p w14:paraId="2EC30CC6" w14:textId="77777777" w:rsidR="0035010E" w:rsidRPr="00AA3989" w:rsidRDefault="0035010E" w:rsidP="00CB7E8C">
      <w:pPr>
        <w:spacing w:after="0" w:line="240" w:lineRule="auto"/>
      </w:pPr>
      <w:r w:rsidRPr="00AA39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55C613" w14:textId="77777777" w:rsidR="0035010E" w:rsidRPr="00AA3989" w:rsidRDefault="0035010E" w:rsidP="00CB7E8C">
      <w:pPr>
        <w:spacing w:after="0" w:line="240" w:lineRule="auto"/>
      </w:pPr>
      <w:r w:rsidRPr="00AA3989">
        <w:separator/>
      </w:r>
    </w:p>
  </w:footnote>
  <w:footnote w:type="continuationSeparator" w:id="0">
    <w:p w14:paraId="7B3A7F73" w14:textId="77777777" w:rsidR="0035010E" w:rsidRPr="00AA3989" w:rsidRDefault="0035010E" w:rsidP="00CB7E8C">
      <w:pPr>
        <w:spacing w:after="0" w:line="240" w:lineRule="auto"/>
      </w:pPr>
      <w:r w:rsidRPr="00AA3989">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283CCF" w14:textId="77777777" w:rsidR="0066540E" w:rsidRPr="00130D52" w:rsidRDefault="0066540E" w:rsidP="0066540E">
    <w:pPr>
      <w:pStyle w:val="Header"/>
      <w:jc w:val="right"/>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15:restartNumberingAfterBreak="0">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15:restartNumberingAfterBreak="0">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15:restartNumberingAfterBreak="0">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15:restartNumberingAfterBreak="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15:restartNumberingAfterBreak="0">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15:restartNumberingAfterBreak="0">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15:restartNumberingAfterBreak="0">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15:restartNumberingAfterBreak="0">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15:restartNumberingAfterBreak="0">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15:restartNumberingAfterBreak="0">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15:restartNumberingAfterBreak="0">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15:restartNumberingAfterBreak="0">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15:restartNumberingAfterBreak="0">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15:restartNumberingAfterBreak="0">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15:restartNumberingAfterBreak="0">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15:restartNumberingAfterBreak="0">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18"/>
  </w:num>
  <w:num w:numId="2">
    <w:abstractNumId w:val="26"/>
  </w:num>
  <w:num w:numId="3">
    <w:abstractNumId w:val="16"/>
  </w:num>
  <w:num w:numId="4">
    <w:abstractNumId w:val="27"/>
  </w:num>
  <w:num w:numId="5">
    <w:abstractNumId w:val="8"/>
  </w:num>
  <w:num w:numId="6">
    <w:abstractNumId w:val="14"/>
  </w:num>
  <w:num w:numId="7">
    <w:abstractNumId w:val="31"/>
  </w:num>
  <w:num w:numId="8">
    <w:abstractNumId w:val="12"/>
  </w:num>
  <w:num w:numId="9">
    <w:abstractNumId w:val="15"/>
  </w:num>
  <w:num w:numId="10">
    <w:abstractNumId w:val="33"/>
  </w:num>
  <w:num w:numId="11">
    <w:abstractNumId w:val="32"/>
  </w:num>
  <w:num w:numId="12">
    <w:abstractNumId w:val="7"/>
  </w:num>
  <w:num w:numId="13">
    <w:abstractNumId w:val="30"/>
  </w:num>
  <w:num w:numId="14">
    <w:abstractNumId w:val="23"/>
  </w:num>
  <w:num w:numId="15">
    <w:abstractNumId w:val="3"/>
  </w:num>
  <w:num w:numId="16">
    <w:abstractNumId w:val="9"/>
  </w:num>
  <w:num w:numId="17">
    <w:abstractNumId w:val="21"/>
  </w:num>
  <w:num w:numId="18">
    <w:abstractNumId w:val="29"/>
  </w:num>
  <w:num w:numId="19">
    <w:abstractNumId w:val="20"/>
  </w:num>
  <w:num w:numId="20">
    <w:abstractNumId w:val="0"/>
  </w:num>
  <w:num w:numId="21">
    <w:abstractNumId w:val="11"/>
  </w:num>
  <w:num w:numId="22">
    <w:abstractNumId w:val="4"/>
  </w:num>
  <w:num w:numId="23">
    <w:abstractNumId w:val="6"/>
  </w:num>
  <w:num w:numId="24">
    <w:abstractNumId w:val="25"/>
  </w:num>
  <w:num w:numId="25">
    <w:abstractNumId w:val="10"/>
  </w:num>
  <w:num w:numId="26">
    <w:abstractNumId w:val="19"/>
  </w:num>
  <w:num w:numId="27">
    <w:abstractNumId w:val="22"/>
  </w:num>
  <w:num w:numId="28">
    <w:abstractNumId w:val="1"/>
  </w:num>
  <w:num w:numId="29">
    <w:abstractNumId w:val="13"/>
  </w:num>
  <w:num w:numId="30">
    <w:abstractNumId w:val="28"/>
  </w:num>
  <w:num w:numId="31">
    <w:abstractNumId w:val="5"/>
  </w:num>
  <w:num w:numId="32">
    <w:abstractNumId w:val="17"/>
  </w:num>
  <w:num w:numId="33">
    <w:abstractNumId w:val="2"/>
  </w:num>
  <w:num w:numId="34">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010E"/>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2A02"/>
    <w:rsid w:val="00556FCB"/>
    <w:rsid w:val="00571359"/>
    <w:rsid w:val="005741C3"/>
    <w:rsid w:val="0058199F"/>
    <w:rsid w:val="005A054F"/>
    <w:rsid w:val="005A2134"/>
    <w:rsid w:val="005A2199"/>
    <w:rsid w:val="005C12AC"/>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963C9"/>
    <w:rsid w:val="007B40A4"/>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A00A87"/>
    <w:rsid w:val="00A01090"/>
    <w:rsid w:val="00A0238E"/>
    <w:rsid w:val="00A0389E"/>
    <w:rsid w:val="00A059EB"/>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E07AA"/>
    <w:rsid w:val="00AE5A07"/>
    <w:rsid w:val="00AF4E34"/>
    <w:rsid w:val="00B04B51"/>
    <w:rsid w:val="00B104CB"/>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22C3C"/>
    <w:rsid w:val="00F3792E"/>
    <w:rsid w:val="00F43B94"/>
    <w:rsid w:val="00F458B5"/>
    <w:rsid w:val="00F46C23"/>
    <w:rsid w:val="00F50B1A"/>
    <w:rsid w:val="00F7002D"/>
    <w:rsid w:val="00F775AD"/>
    <w:rsid w:val="00F927AD"/>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2E569"/>
  <w15:docId w15:val="{21B3CFA0-F767-4544-BF30-5BC33F61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3CF6"/>
    <w:rPr>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customStyle="1"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customXml/itemProps3.xml><?xml version="1.0" encoding="utf-8"?>
<ds:datastoreItem xmlns:ds="http://schemas.openxmlformats.org/officeDocument/2006/customXml" ds:itemID="{5664C505-07D8-483C-A5F4-B716A05FBDB8}">
  <ds:schemaRefs>
    <ds:schemaRef ds:uri="http://schemas.microsoft.com/sharepoint/v3/contenttype/forms"/>
  </ds:schemaRefs>
</ds:datastoreItem>
</file>

<file path=customXml/itemProps4.xml><?xml version="1.0" encoding="utf-8"?>
<ds:datastoreItem xmlns:ds="http://schemas.openxmlformats.org/officeDocument/2006/customXml" ds:itemID="{9C2A5D3B-4C69-472F-A57B-AA925D252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5</Words>
  <Characters>504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Windows User</cp:lastModifiedBy>
  <cp:revision>2</cp:revision>
  <cp:lastPrinted>2021-08-06T05:54:00Z</cp:lastPrinted>
  <dcterms:created xsi:type="dcterms:W3CDTF">2025-12-11T06:00:00Z</dcterms:created>
  <dcterms:modified xsi:type="dcterms:W3CDTF">2025-12-11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